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unique images for this usecase. For shared images, see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63386c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22:28Z</dcterms:created>
  <dcterms:modified xsi:type="dcterms:W3CDTF">2016-12-06T04:22:28Z</dcterms:modified>
</cp:coreProperties>
</file>